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43583" w14:textId="77777777" w:rsidR="00723C0B" w:rsidRDefault="00723C0B" w:rsidP="003F63B0">
      <w:pPr>
        <w:spacing w:before="120" w:after="12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 xml:space="preserve">PRIJAVLJIVANJE NEPRAVILNOSTI </w:t>
      </w:r>
      <w:r w:rsidR="001F05D0"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>ZA</w:t>
      </w:r>
      <w:r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 xml:space="preserve"> MINISTARSTV</w:t>
      </w:r>
      <w:r w:rsidR="001F05D0"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>O</w:t>
      </w:r>
      <w:r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 xml:space="preserve"> FINANCIJA, CARINSK</w:t>
      </w:r>
      <w:r w:rsidR="001F05D0"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>U</w:t>
      </w:r>
      <w:r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 xml:space="preserve"> UPRAV</w:t>
      </w:r>
      <w:r w:rsidR="001F05D0"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>U</w:t>
      </w:r>
    </w:p>
    <w:p w14:paraId="6615AE1E" w14:textId="77777777" w:rsidR="00723C0B" w:rsidRDefault="00723C0B" w:rsidP="00723C0B">
      <w:pPr>
        <w:spacing w:before="120" w:after="12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</w:pPr>
    </w:p>
    <w:p w14:paraId="68C59255" w14:textId="77777777" w:rsidR="000B48F3" w:rsidRDefault="000B48F3" w:rsidP="000B48F3">
      <w:pPr>
        <w:spacing w:before="120" w:after="120" w:line="240" w:lineRule="auto"/>
        <w:outlineLvl w:val="2"/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</w:pPr>
    </w:p>
    <w:p w14:paraId="7E8BB41F" w14:textId="77777777" w:rsidR="000B48F3" w:rsidRPr="00C80A7D" w:rsidRDefault="000B48F3" w:rsidP="000B48F3">
      <w:pPr>
        <w:spacing w:before="120" w:after="120" w:line="240" w:lineRule="auto"/>
        <w:outlineLvl w:val="2"/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</w:pPr>
      <w:r w:rsidRPr="00C80A7D"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 xml:space="preserve">POSTUPAK </w:t>
      </w:r>
      <w:r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 xml:space="preserve">UNUTARNJEG </w:t>
      </w:r>
      <w:r w:rsidRPr="00C80A7D"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>PRIJAV</w:t>
      </w:r>
      <w:r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>LJIVANJA</w:t>
      </w:r>
      <w:r w:rsidRPr="00C80A7D"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 xml:space="preserve"> NEPRAVILNOSTI</w:t>
      </w:r>
    </w:p>
    <w:p w14:paraId="508A0305" w14:textId="322341B4" w:rsidR="000B48F3" w:rsidRDefault="000B48F3" w:rsidP="000B48F3">
      <w:pPr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</w:pPr>
      <w:r w:rsidRPr="001F05D0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Prijava se može podnijeti pisanim putem, usmeno na zapisnik ili putem elektroničke</w:t>
      </w:r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</w:t>
      </w:r>
      <w:r w:rsidRPr="001F05D0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pošte na adresu</w:t>
      </w:r>
      <w:r w:rsidR="00DD15F4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:</w:t>
      </w:r>
      <w:r w:rsidRPr="001F05D0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</w:t>
      </w:r>
      <w:hyperlink r:id="rId5" w:history="1">
        <w:r w:rsidR="003C2A99" w:rsidRPr="00594B2A">
          <w:rPr>
            <w:rStyle w:val="Hiperveza"/>
            <w:rFonts w:ascii="Times New Roman" w:eastAsia="Times New Roman" w:hAnsi="Times New Roman" w:cs="Times New Roman"/>
            <w:sz w:val="24"/>
            <w:szCs w:val="24"/>
            <w:lang w:eastAsia="hr-HR"/>
          </w:rPr>
          <w:t>irena.car@carina.hr</w:t>
        </w:r>
      </w:hyperlink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putem </w:t>
      </w:r>
      <w:hyperlink r:id="rId6" w:history="1">
        <w:r w:rsidR="00992E90" w:rsidRPr="002509AD">
          <w:rPr>
            <w:rStyle w:val="Hiperveza"/>
            <w:rFonts w:ascii="Times New Roman" w:eastAsia="Times New Roman" w:hAnsi="Times New Roman" w:cs="Times New Roman"/>
            <w:bCs/>
            <w:sz w:val="24"/>
            <w:szCs w:val="24"/>
            <w:lang w:eastAsia="hr-HR"/>
          </w:rPr>
          <w:t>O</w:t>
        </w:r>
        <w:r w:rsidRPr="002509AD">
          <w:rPr>
            <w:rStyle w:val="Hiperveza"/>
            <w:rFonts w:ascii="Times New Roman" w:eastAsia="Times New Roman" w:hAnsi="Times New Roman" w:cs="Times New Roman"/>
            <w:bCs/>
            <w:sz w:val="24"/>
            <w:szCs w:val="24"/>
            <w:lang w:eastAsia="hr-HR"/>
          </w:rPr>
          <w:t>b</w:t>
        </w:r>
        <w:r w:rsidRPr="002509AD">
          <w:rPr>
            <w:rStyle w:val="Hiperveza"/>
            <w:rFonts w:ascii="Times New Roman" w:eastAsia="Times New Roman" w:hAnsi="Times New Roman" w:cs="Times New Roman"/>
            <w:bCs/>
            <w:sz w:val="24"/>
            <w:szCs w:val="24"/>
            <w:lang w:eastAsia="hr-HR"/>
          </w:rPr>
          <w:t>r</w:t>
        </w:r>
        <w:r w:rsidRPr="002509AD">
          <w:rPr>
            <w:rStyle w:val="Hiperveza"/>
            <w:rFonts w:ascii="Times New Roman" w:eastAsia="Times New Roman" w:hAnsi="Times New Roman" w:cs="Times New Roman"/>
            <w:bCs/>
            <w:sz w:val="24"/>
            <w:szCs w:val="24"/>
            <w:lang w:eastAsia="hr-HR"/>
          </w:rPr>
          <w:t>asca</w:t>
        </w:r>
      </w:hyperlink>
      <w:r>
        <w:rPr>
          <w:rFonts w:ascii="Times New Roman" w:eastAsia="Times New Roman" w:hAnsi="Times New Roman" w:cs="Times New Roman"/>
          <w:bCs/>
          <w:i/>
          <w:color w:val="0070C0"/>
          <w:sz w:val="24"/>
          <w:szCs w:val="24"/>
          <w:lang w:eastAsia="hr-HR"/>
        </w:rPr>
        <w:t>.</w:t>
      </w:r>
    </w:p>
    <w:p w14:paraId="59A2B719" w14:textId="77777777" w:rsidR="000B48F3" w:rsidRPr="001F05D0" w:rsidRDefault="000B48F3" w:rsidP="000B48F3">
      <w:pPr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P</w:t>
      </w:r>
      <w:r w:rsidRPr="001F05D0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rijava sadrži podatke o prijavitelju nepravilnosti</w:t>
      </w:r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,</w:t>
      </w:r>
      <w:r w:rsidRPr="001F05D0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podatke o osobi i/ili osobama na</w:t>
      </w:r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</w:t>
      </w:r>
      <w:r w:rsidRPr="001F05D0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koje se prijava odnosi, opis nepravilnosti i datum prijave.</w:t>
      </w:r>
    </w:p>
    <w:p w14:paraId="52572395" w14:textId="77777777" w:rsidR="000B48F3" w:rsidRDefault="000B48F3" w:rsidP="000B48F3">
      <w:pPr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</w:pPr>
    </w:p>
    <w:p w14:paraId="73FCDB60" w14:textId="77777777" w:rsidR="000B48F3" w:rsidRDefault="000B48F3" w:rsidP="000B48F3">
      <w:pPr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</w:pPr>
      <w:r w:rsidRPr="00592A66"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>ZABRANA ZLOUPORABE PRIJAVLJIVANJA NEPRAVILNOSTI</w:t>
      </w:r>
      <w:r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 xml:space="preserve"> </w:t>
      </w:r>
    </w:p>
    <w:p w14:paraId="4678E052" w14:textId="77777777" w:rsidR="000B48F3" w:rsidRPr="00A713DF" w:rsidRDefault="000B48F3" w:rsidP="000B48F3">
      <w:pPr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color w:val="424242"/>
          <w:sz w:val="24"/>
          <w:szCs w:val="24"/>
          <w:lang w:eastAsia="hr-HR"/>
        </w:rPr>
      </w:pPr>
      <w:r w:rsidRPr="00A713DF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U slučajevima kada prijavitelj nepravilnosti zloupotrebljava prijavljivanje nepravilnosti, primjerice kada traži protupravnu korist, daje neistinitu informaciju ili djeluje isključivo u svrhu nanošenja štete poslodavcu, tada prijavitelj nepravilnosti nema pravo na zaštitu predviđenu </w:t>
      </w:r>
      <w:r w:rsidRPr="00592A66">
        <w:rPr>
          <w:rFonts w:ascii="Times New Roman" w:eastAsia="Times New Roman" w:hAnsi="Times New Roman" w:cs="Times New Roman"/>
          <w:color w:val="424242"/>
          <w:sz w:val="24"/>
          <w:szCs w:val="24"/>
          <w:lang w:eastAsia="hr-HR"/>
        </w:rPr>
        <w:t>Zakonom</w:t>
      </w:r>
      <w:r w:rsidRPr="003F63B0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o zaštiti prijavitelja nepravilnosti</w:t>
      </w:r>
      <w:r w:rsidRPr="00592A66">
        <w:rPr>
          <w:rFonts w:ascii="Times New Roman" w:eastAsia="Times New Roman" w:hAnsi="Times New Roman" w:cs="Times New Roman"/>
          <w:color w:val="424242"/>
          <w:sz w:val="24"/>
          <w:szCs w:val="24"/>
          <w:lang w:eastAsia="hr-HR"/>
        </w:rPr>
        <w:t>.</w:t>
      </w:r>
    </w:p>
    <w:p w14:paraId="264279BD" w14:textId="77777777" w:rsidR="000B48F3" w:rsidRDefault="000B48F3" w:rsidP="000B48F3">
      <w:pPr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</w:pPr>
    </w:p>
    <w:p w14:paraId="5F451A3B" w14:textId="77777777" w:rsidR="000B48F3" w:rsidRDefault="000B48F3" w:rsidP="000B48F3">
      <w:pPr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</w:pPr>
      <w:r w:rsidRPr="001F05D0"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>PRAVA PRIJAVITELJA NEPRAVILNOSTI</w:t>
      </w:r>
    </w:p>
    <w:p w14:paraId="790C29B7" w14:textId="63FAE9FF" w:rsidR="000B48F3" w:rsidRPr="00774A84" w:rsidRDefault="00DD15F4" w:rsidP="00774A84">
      <w:pPr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Prava prijavitelja propisana su </w:t>
      </w:r>
      <w:r w:rsidR="000B48F3" w:rsidRPr="00774A84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Zakon</w:t>
      </w:r>
      <w:r w:rsidR="00FC2EC0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om</w:t>
      </w:r>
      <w:r w:rsidR="00774A84" w:rsidRPr="00774A84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o zaštiti prijavitelja nepravilnosti (Narodne novine, broj 17/19)</w:t>
      </w:r>
      <w:r w:rsidR="00774A84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</w:t>
      </w:r>
      <w:r w:rsidR="000B48F3" w:rsidRPr="00774A84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i Pravilnik</w:t>
      </w:r>
      <w:r w:rsidR="00FC2EC0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om</w:t>
      </w:r>
      <w:r w:rsidR="000B48F3" w:rsidRPr="00774A84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</w:t>
      </w:r>
      <w:r w:rsidR="00774A84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o načinu </w:t>
      </w:r>
      <w:r w:rsidR="00774A84" w:rsidRPr="00774A84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imenovanja povjerljive osobe i postupku unutarnjeg prijavljivanja nepravilnosti u Ministarstvu financija KLASA: 080-02/20-01/5; URBROJ: 513-03-01-20-2 od 24. veljače 2020.</w:t>
      </w:r>
    </w:p>
    <w:p w14:paraId="62A93AFA" w14:textId="77777777" w:rsidR="000B48F3" w:rsidRDefault="000B48F3" w:rsidP="00A713DF">
      <w:pPr>
        <w:spacing w:before="120" w:after="120" w:line="240" w:lineRule="auto"/>
        <w:outlineLvl w:val="2"/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</w:pPr>
    </w:p>
    <w:p w14:paraId="11487F6F" w14:textId="77777777" w:rsidR="00723C0B" w:rsidRDefault="00723C0B" w:rsidP="00592A66">
      <w:pPr>
        <w:spacing w:before="120" w:after="120" w:line="240" w:lineRule="auto"/>
        <w:outlineLvl w:val="2"/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>OBVEZE POVJERLJIVE OSOBE</w:t>
      </w:r>
    </w:p>
    <w:p w14:paraId="254D8D68" w14:textId="77777777" w:rsidR="00CE5D0A" w:rsidRDefault="00723C0B" w:rsidP="00723C0B">
      <w:pPr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</w:pPr>
      <w:r w:rsidRPr="00723C0B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Povjerljiva osoba prati primjenu zakona kojim se uređuje zašt</w:t>
      </w:r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i</w:t>
      </w:r>
      <w:r w:rsidRPr="00723C0B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ta prijavitelja</w:t>
      </w:r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</w:t>
      </w:r>
      <w:r w:rsidRPr="00723C0B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nepravilnosti te promiče poštivanje zakonskih rješenja i zaštitu prijavitelja nepravilnosti,</w:t>
      </w:r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</w:t>
      </w:r>
      <w:r w:rsidRPr="00723C0B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zap</w:t>
      </w:r>
      <w:r w:rsidR="00CE5D0A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r</w:t>
      </w:r>
      <w:r w:rsidRPr="00723C0B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ima prijave nepravilnosti, provodi postupak unutarnjeg prijavljivanja nepravilnosti</w:t>
      </w:r>
      <w:r w:rsidR="00CE5D0A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,</w:t>
      </w:r>
      <w:r w:rsidRPr="00723C0B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štiti</w:t>
      </w:r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</w:t>
      </w:r>
      <w:r w:rsidRPr="00723C0B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identitet i zaprimljene podatke prijavitelja nepravilnosti, pru</w:t>
      </w:r>
      <w:r w:rsidR="00CE5D0A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ž</w:t>
      </w:r>
      <w:r w:rsidRPr="00723C0B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a prijavitelju nepravilnosti opće</w:t>
      </w:r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</w:t>
      </w:r>
      <w:r w:rsidRPr="00723C0B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informacije o njegovim pravima i postupku, omogućuje uvid u spis predmeta, vodi evidenciju</w:t>
      </w:r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</w:t>
      </w:r>
      <w:r w:rsidRPr="00723C0B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o zaprimljenim prijavama te izrađuje godišnje izvješće o nepravilnostima</w:t>
      </w:r>
      <w:r w:rsidR="00CE5D0A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.</w:t>
      </w:r>
    </w:p>
    <w:p w14:paraId="2B369E95" w14:textId="77777777" w:rsidR="00E72F27" w:rsidRPr="00A713DF" w:rsidRDefault="00E72F27" w:rsidP="00A713DF">
      <w:pPr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color w:val="424242"/>
          <w:sz w:val="24"/>
          <w:szCs w:val="24"/>
          <w:lang w:eastAsia="hr-HR"/>
        </w:rPr>
      </w:pPr>
    </w:p>
    <w:p w14:paraId="1855CEBE" w14:textId="7876ADDA" w:rsidR="00A713DF" w:rsidRDefault="003C2A99" w:rsidP="00A713DF">
      <w:pPr>
        <w:spacing w:before="120" w:after="120" w:line="240" w:lineRule="auto"/>
        <w:rPr>
          <w:rFonts w:ascii="Times New Roman" w:eastAsia="Times New Roman" w:hAnsi="Times New Roman" w:cs="Times New Roman"/>
          <w:i/>
          <w:iCs/>
          <w:color w:val="424242"/>
          <w:sz w:val="24"/>
          <w:szCs w:val="24"/>
          <w:lang w:eastAsia="hr-HR"/>
        </w:rPr>
      </w:pPr>
      <w:hyperlink r:id="rId7" w:history="1">
        <w:r>
          <w:rPr>
            <w:rStyle w:val="Hiperveza"/>
            <w:rFonts w:ascii="Times New Roman" w:eastAsia="Times New Roman" w:hAnsi="Times New Roman" w:cs="Times New Roman"/>
            <w:sz w:val="24"/>
            <w:szCs w:val="24"/>
            <w:lang w:eastAsia="hr-HR"/>
          </w:rPr>
          <w:t>Odluka o imenovanju povjerljive osobe</w:t>
        </w:r>
      </w:hyperlink>
    </w:p>
    <w:p w14:paraId="41727D77" w14:textId="57709797" w:rsidR="003C2A99" w:rsidRDefault="003C2A99" w:rsidP="00A713DF">
      <w:pPr>
        <w:spacing w:before="120" w:after="120" w:line="240" w:lineRule="auto"/>
        <w:rPr>
          <w:rFonts w:ascii="Times New Roman" w:eastAsia="Times New Roman" w:hAnsi="Times New Roman" w:cs="Times New Roman"/>
          <w:i/>
          <w:iCs/>
          <w:color w:val="424242"/>
          <w:sz w:val="24"/>
          <w:szCs w:val="24"/>
          <w:lang w:eastAsia="hr-HR"/>
        </w:rPr>
      </w:pPr>
    </w:p>
    <w:p w14:paraId="15746D86" w14:textId="532382A1" w:rsidR="003C2A99" w:rsidRDefault="003C2A99" w:rsidP="00A713DF">
      <w:pPr>
        <w:spacing w:before="120" w:after="120" w:line="240" w:lineRule="auto"/>
        <w:rPr>
          <w:rFonts w:ascii="Times New Roman" w:eastAsia="Times New Roman" w:hAnsi="Times New Roman" w:cs="Times New Roman"/>
          <w:i/>
          <w:iCs/>
          <w:color w:val="424242"/>
          <w:sz w:val="24"/>
          <w:szCs w:val="24"/>
          <w:lang w:eastAsia="hr-HR"/>
        </w:rPr>
      </w:pPr>
      <w:hyperlink r:id="rId8" w:history="1">
        <w:r>
          <w:rPr>
            <w:rStyle w:val="Hiperveza"/>
            <w:rFonts w:ascii="Times New Roman" w:eastAsia="Times New Roman" w:hAnsi="Times New Roman" w:cs="Times New Roman"/>
            <w:sz w:val="24"/>
            <w:szCs w:val="24"/>
            <w:lang w:eastAsia="hr-HR"/>
          </w:rPr>
          <w:t>Odluka o imenovanju zamjenice povjerljive osobe</w:t>
        </w:r>
      </w:hyperlink>
      <w:bookmarkStart w:id="0" w:name="_GoBack"/>
      <w:bookmarkEnd w:id="0"/>
    </w:p>
    <w:p w14:paraId="0906DEC9" w14:textId="77777777" w:rsidR="003C2A99" w:rsidRPr="006E609F" w:rsidRDefault="003C2A99" w:rsidP="00A713DF">
      <w:pPr>
        <w:spacing w:before="120" w:after="120" w:line="240" w:lineRule="auto"/>
        <w:rPr>
          <w:rFonts w:ascii="Times New Roman" w:eastAsia="Times New Roman" w:hAnsi="Times New Roman" w:cs="Times New Roman"/>
          <w:i/>
          <w:iCs/>
          <w:color w:val="424242"/>
          <w:sz w:val="24"/>
          <w:szCs w:val="24"/>
          <w:lang w:eastAsia="hr-HR"/>
        </w:rPr>
      </w:pPr>
    </w:p>
    <w:sectPr w:rsidR="003C2A99" w:rsidRPr="006E609F" w:rsidSect="003F63B0">
      <w:pgSz w:w="11906" w:h="16838"/>
      <w:pgMar w:top="1417" w:right="991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B86A19"/>
    <w:multiLevelType w:val="multilevel"/>
    <w:tmpl w:val="094C04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38D6807"/>
    <w:multiLevelType w:val="multilevel"/>
    <w:tmpl w:val="29DAF9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C11A52"/>
    <w:multiLevelType w:val="multilevel"/>
    <w:tmpl w:val="C444E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8065EB"/>
    <w:multiLevelType w:val="multilevel"/>
    <w:tmpl w:val="8014F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4535D08"/>
    <w:multiLevelType w:val="multilevel"/>
    <w:tmpl w:val="82BCF5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tLA0MzSxMDUwNDFR0lEKTi0uzszPAykwrgUAXPwR+SwAAAA="/>
  </w:docVars>
  <w:rsids>
    <w:rsidRoot w:val="00592A66"/>
    <w:rsid w:val="000B48F3"/>
    <w:rsid w:val="00132199"/>
    <w:rsid w:val="001F05D0"/>
    <w:rsid w:val="0024549D"/>
    <w:rsid w:val="002509AD"/>
    <w:rsid w:val="00376559"/>
    <w:rsid w:val="003C2A99"/>
    <w:rsid w:val="003F63B0"/>
    <w:rsid w:val="00592A66"/>
    <w:rsid w:val="006E609F"/>
    <w:rsid w:val="00723C0B"/>
    <w:rsid w:val="00774A84"/>
    <w:rsid w:val="00792FFF"/>
    <w:rsid w:val="00795A09"/>
    <w:rsid w:val="009758DB"/>
    <w:rsid w:val="00992E90"/>
    <w:rsid w:val="009E525F"/>
    <w:rsid w:val="00A713DF"/>
    <w:rsid w:val="00C80A7D"/>
    <w:rsid w:val="00CC2589"/>
    <w:rsid w:val="00CE5D0A"/>
    <w:rsid w:val="00D00633"/>
    <w:rsid w:val="00DD15F4"/>
    <w:rsid w:val="00E72F27"/>
    <w:rsid w:val="00F10CCA"/>
    <w:rsid w:val="00FC2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EAEF81"/>
  <w15:chartTrackingRefBased/>
  <w15:docId w15:val="{B5F8AD26-AEB0-4707-A5BF-7352AE133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A713DF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A713DF"/>
    <w:rPr>
      <w:color w:val="605E5C"/>
      <w:shd w:val="clear" w:color="auto" w:fill="E1DFDD"/>
    </w:rPr>
  </w:style>
  <w:style w:type="character" w:styleId="Referencakomentara">
    <w:name w:val="annotation reference"/>
    <w:basedOn w:val="Zadanifontodlomka"/>
    <w:uiPriority w:val="99"/>
    <w:semiHidden/>
    <w:unhideWhenUsed/>
    <w:rsid w:val="00774A84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74A84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74A84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74A84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74A84"/>
    <w:rPr>
      <w:b/>
      <w:bCs/>
      <w:sz w:val="20"/>
      <w:szCs w:val="20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74A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774A84"/>
    <w:rPr>
      <w:rFonts w:ascii="Segoe UI" w:hAnsi="Segoe UI" w:cs="Segoe UI"/>
      <w:sz w:val="18"/>
      <w:szCs w:val="18"/>
    </w:rPr>
  </w:style>
  <w:style w:type="character" w:styleId="SlijeenaHiperveza">
    <w:name w:val="FollowedHyperlink"/>
    <w:basedOn w:val="Zadanifontodlomka"/>
    <w:uiPriority w:val="99"/>
    <w:semiHidden/>
    <w:unhideWhenUsed/>
    <w:rsid w:val="003C2A9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09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3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74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20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486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57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97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975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18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60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41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20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59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566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047453">
                              <w:marLeft w:val="0"/>
                              <w:marRight w:val="150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9439308">
                                  <w:marLeft w:val="0"/>
                                  <w:marRight w:val="0"/>
                                  <w:marTop w:val="300"/>
                                  <w:marBottom w:val="4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77029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1995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721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6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73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444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761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174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269879">
                              <w:marLeft w:val="0"/>
                              <w:marRight w:val="150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8060817">
                                  <w:marLeft w:val="0"/>
                                  <w:marRight w:val="0"/>
                                  <w:marTop w:val="300"/>
                                  <w:marBottom w:val="4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93198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4236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rina.gov.hr/UserDocsImages/2341/Odluka%20o%20imenovanju%20zamjenice%20povjerljive%20osobe%20za%20zaprimanje%20prijava%20nepravilnosti%20u%20Ministarstvu%20financija,%20Carinskoj%20upravi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arina.gov.hr/UserDocsImages/2341/Odluka%20o%20imenovanju%20povjerljive%20osobe%20za%20unutarnje%20prijavljivanje%20nepravilnosti%20u%20Ministarstvu%20financija,%20Carinskoj%20upravi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arina.gov.hr/UserDocsImages/2341/OBRAZAC_Prijava.docx" TargetMode="External"/><Relationship Id="rId5" Type="http://schemas.openxmlformats.org/officeDocument/2006/relationships/hyperlink" Target="mailto:irena.car@carina.hr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4</Words>
  <Characters>1967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Hakenberg</dc:creator>
  <cp:keywords/>
  <dc:description/>
  <cp:lastModifiedBy>Helena Baković</cp:lastModifiedBy>
  <cp:revision>3</cp:revision>
  <dcterms:created xsi:type="dcterms:W3CDTF">2022-03-11T11:30:00Z</dcterms:created>
  <dcterms:modified xsi:type="dcterms:W3CDTF">2022-03-11T11:51:00Z</dcterms:modified>
</cp:coreProperties>
</file>